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BC52FF" w14:textId="34F41FF2" w:rsidR="00FD64FB" w:rsidRPr="00A86342" w:rsidRDefault="00842E53" w:rsidP="00FD64FB">
      <w:pPr>
        <w:rPr>
          <w:b/>
          <w:sz w:val="28"/>
          <w:szCs w:val="28"/>
        </w:rPr>
      </w:pPr>
      <w:r>
        <w:rPr>
          <w:b/>
          <w:sz w:val="28"/>
          <w:szCs w:val="28"/>
        </w:rPr>
        <w:t>April</w:t>
      </w:r>
      <w:r w:rsidR="00AE38E7" w:rsidRPr="00A86342">
        <w:rPr>
          <w:b/>
          <w:sz w:val="28"/>
          <w:szCs w:val="28"/>
        </w:rPr>
        <w:t xml:space="preserve"> </w:t>
      </w:r>
      <w:r w:rsidR="00FD64FB" w:rsidRPr="00A86342">
        <w:rPr>
          <w:b/>
          <w:sz w:val="28"/>
          <w:szCs w:val="28"/>
        </w:rPr>
        <w:t>Field Work Ta</w:t>
      </w:r>
      <w:r w:rsidR="00410065">
        <w:rPr>
          <w:b/>
          <w:sz w:val="28"/>
          <w:szCs w:val="28"/>
        </w:rPr>
        <w:t>lking Points (</w:t>
      </w:r>
      <w:r w:rsidR="00783E6F">
        <w:rPr>
          <w:b/>
          <w:sz w:val="28"/>
          <w:szCs w:val="28"/>
        </w:rPr>
        <w:t>Heavy Push/Get out the count</w:t>
      </w:r>
      <w:r w:rsidR="00FD64FB" w:rsidRPr="00A86342">
        <w:rPr>
          <w:b/>
          <w:sz w:val="28"/>
          <w:szCs w:val="28"/>
        </w:rPr>
        <w:t>)</w:t>
      </w:r>
    </w:p>
    <w:p w14:paraId="47CD965E" w14:textId="25D3195D" w:rsidR="00783E6F" w:rsidRDefault="00FD64FB" w:rsidP="00FD64FB">
      <w:pPr>
        <w:rPr>
          <w:b/>
        </w:rPr>
      </w:pPr>
      <w:r w:rsidRPr="00BC2D59">
        <w:rPr>
          <w:b/>
        </w:rPr>
        <w:t>Conversation starter</w:t>
      </w:r>
      <w:r w:rsidR="00783E6F">
        <w:rPr>
          <w:b/>
        </w:rPr>
        <w:t xml:space="preserve"> 1: “Invitations to</w:t>
      </w:r>
      <w:r w:rsidR="00A310CF">
        <w:rPr>
          <w:b/>
        </w:rPr>
        <w:t xml:space="preserve"> complete the census went out last</w:t>
      </w:r>
      <w:r w:rsidR="00783E6F">
        <w:rPr>
          <w:b/>
        </w:rPr>
        <w:t xml:space="preserve"> month. </w:t>
      </w:r>
      <w:r w:rsidR="00EE2DD4">
        <w:rPr>
          <w:b/>
        </w:rPr>
        <w:t xml:space="preserve">Do you have any questions about the census that would help you </w:t>
      </w:r>
      <w:r w:rsidR="00AA0DCE">
        <w:rPr>
          <w:b/>
        </w:rPr>
        <w:t>decide</w:t>
      </w:r>
      <w:r w:rsidR="00934FFD">
        <w:rPr>
          <w:b/>
        </w:rPr>
        <w:t xml:space="preserve"> to fill it out</w:t>
      </w:r>
      <w:r w:rsidR="00EE2DD4">
        <w:rPr>
          <w:b/>
        </w:rPr>
        <w:t>?</w:t>
      </w:r>
    </w:p>
    <w:p w14:paraId="40DB4214" w14:textId="39303AED" w:rsidR="00EE2DD4" w:rsidRDefault="00727C46" w:rsidP="00EE2DD4">
      <w:pPr>
        <w:contextualSpacing/>
        <w:rPr>
          <w:b/>
        </w:rPr>
      </w:pPr>
      <w:r w:rsidRPr="00BC2D59">
        <w:rPr>
          <w:b/>
        </w:rPr>
        <w:t>Conversation starter</w:t>
      </w:r>
      <w:r w:rsidR="00783E6F">
        <w:rPr>
          <w:b/>
        </w:rPr>
        <w:t xml:space="preserve"> 2</w:t>
      </w:r>
      <w:r w:rsidR="00410065">
        <w:rPr>
          <w:b/>
        </w:rPr>
        <w:t xml:space="preserve">: </w:t>
      </w:r>
      <w:r w:rsidR="00783E6F">
        <w:rPr>
          <w:b/>
        </w:rPr>
        <w:t>“Invit</w:t>
      </w:r>
      <w:r w:rsidR="00A310CF">
        <w:rPr>
          <w:b/>
        </w:rPr>
        <w:t>ations to complete the census went out last</w:t>
      </w:r>
      <w:r w:rsidR="00783E6F">
        <w:rPr>
          <w:b/>
        </w:rPr>
        <w:t xml:space="preserve"> month. </w:t>
      </w:r>
      <w:r w:rsidR="00410065" w:rsidRPr="00410065">
        <w:rPr>
          <w:b/>
        </w:rPr>
        <w:t>You can fill</w:t>
      </w:r>
      <w:r w:rsidR="00410065">
        <w:rPr>
          <w:b/>
        </w:rPr>
        <w:t xml:space="preserve"> the census</w:t>
      </w:r>
      <w:r w:rsidR="00410065" w:rsidRPr="00410065">
        <w:rPr>
          <w:b/>
        </w:rPr>
        <w:t xml:space="preserve"> out online, via the telephone, or </w:t>
      </w:r>
      <w:r w:rsidR="00410065">
        <w:rPr>
          <w:b/>
        </w:rPr>
        <w:t>through a paper quest</w:t>
      </w:r>
      <w:r w:rsidR="00000DDB">
        <w:rPr>
          <w:b/>
        </w:rPr>
        <w:t xml:space="preserve">ionnaire. </w:t>
      </w:r>
      <w:r w:rsidR="00EE2DD4">
        <w:rPr>
          <w:b/>
        </w:rPr>
        <w:t>Have you received yours yet?”</w:t>
      </w:r>
    </w:p>
    <w:p w14:paraId="304784F4" w14:textId="5B3A6BF5" w:rsidR="00727C46" w:rsidRDefault="00000DDB" w:rsidP="00EE2DD4">
      <w:pPr>
        <w:contextualSpacing/>
        <w:rPr>
          <w:b/>
        </w:rPr>
      </w:pPr>
      <w:r>
        <w:rPr>
          <w:b/>
        </w:rPr>
        <w:t>Have you decided</w:t>
      </w:r>
      <w:r w:rsidR="00410065">
        <w:rPr>
          <w:b/>
        </w:rPr>
        <w:t xml:space="preserve"> which option you will use</w:t>
      </w:r>
      <w:r w:rsidR="00727C46" w:rsidRPr="00BC2D59">
        <w:rPr>
          <w:b/>
        </w:rPr>
        <w:t>?</w:t>
      </w:r>
      <w:r w:rsidR="00727C46">
        <w:rPr>
          <w:b/>
        </w:rPr>
        <w:t>”</w:t>
      </w:r>
    </w:p>
    <w:p w14:paraId="67AED8FF" w14:textId="77777777" w:rsidR="00860B51" w:rsidRDefault="00860B51" w:rsidP="00860B51">
      <w:pPr>
        <w:spacing w:after="0"/>
      </w:pPr>
    </w:p>
    <w:p w14:paraId="4FD34264" w14:textId="1B5D71B0" w:rsidR="00EA1D03" w:rsidRPr="00A310CF" w:rsidRDefault="00410065" w:rsidP="00EA1D03">
      <w:pPr>
        <w:rPr>
          <w:b/>
        </w:rPr>
      </w:pPr>
      <w:r>
        <w:rPr>
          <w:b/>
        </w:rPr>
        <w:t>TP1</w:t>
      </w:r>
      <w:r>
        <w:t xml:space="preserve">: </w:t>
      </w:r>
      <w:r w:rsidR="00EA1D03" w:rsidRPr="00EA1D03">
        <w:t xml:space="preserve">The US Constitution requires a headcount of everyone in the USA, and covers the entire country, state, city, and town – this happens every </w:t>
      </w:r>
      <w:r w:rsidR="00AA0DCE">
        <w:t>ten</w:t>
      </w:r>
      <w:r w:rsidR="00EA1D03" w:rsidRPr="00EA1D03">
        <w:t xml:space="preserve"> years. </w:t>
      </w:r>
    </w:p>
    <w:p w14:paraId="07336416" w14:textId="6ADF2282" w:rsidR="00410065" w:rsidRPr="00934FFD" w:rsidRDefault="00934FFD" w:rsidP="00934FFD">
      <w:pPr>
        <w:rPr>
          <w:i/>
        </w:rPr>
      </w:pPr>
      <w:r>
        <w:rPr>
          <w:b/>
        </w:rPr>
        <w:t xml:space="preserve">TP2: </w:t>
      </w:r>
      <w:r w:rsidR="00AA0DCE">
        <w:t>Our census count</w:t>
      </w:r>
      <w:r>
        <w:t xml:space="preserve"> matters because it</w:t>
      </w:r>
      <w:r w:rsidR="00EA1D03" w:rsidRPr="00EA1D03">
        <w:t xml:space="preserve"> affects everyday services and resources we all come to rely on. This includes where new businesses open, funding for </w:t>
      </w:r>
      <w:proofErr w:type="spellStart"/>
      <w:r w:rsidR="00EA1D03" w:rsidRPr="00EA1D03">
        <w:t>MiChild</w:t>
      </w:r>
      <w:proofErr w:type="spellEnd"/>
      <w:r w:rsidR="00EA1D03" w:rsidRPr="00EA1D03">
        <w:t xml:space="preserve">/Medicare/Medicaid, funding for education programs (Head Start, special education, and Title 1). </w:t>
      </w:r>
    </w:p>
    <w:p w14:paraId="4434223E" w14:textId="6E6A824A" w:rsidR="00A310CF" w:rsidRDefault="00537572" w:rsidP="00EF0073">
      <w:pPr>
        <w:rPr>
          <w:rFonts w:cstheme="minorHAnsi"/>
        </w:rPr>
      </w:pPr>
      <w:r>
        <w:rPr>
          <w:rFonts w:cstheme="minorHAnsi"/>
          <w:b/>
        </w:rPr>
        <w:t>TP3</w:t>
      </w:r>
      <w:r w:rsidR="00860B51">
        <w:rPr>
          <w:rFonts w:cstheme="minorHAnsi"/>
        </w:rPr>
        <w:t xml:space="preserve">: </w:t>
      </w:r>
      <w:r w:rsidR="00A310CF">
        <w:rPr>
          <w:rFonts w:cstheme="minorHAnsi"/>
        </w:rPr>
        <w:t>Self-responding to the census by mail, online or by phone, is the easiest way to make sure you are counted during the COVID-19 situation.</w:t>
      </w:r>
    </w:p>
    <w:p w14:paraId="2E9BEA34" w14:textId="0D3BD090" w:rsidR="00A310CF" w:rsidRDefault="00537572" w:rsidP="00EF0073">
      <w:pPr>
        <w:rPr>
          <w:rFonts w:cstheme="minorHAnsi"/>
        </w:rPr>
      </w:pPr>
      <w:r>
        <w:rPr>
          <w:rFonts w:cstheme="minorHAnsi"/>
          <w:b/>
        </w:rPr>
        <w:t>TP4</w:t>
      </w:r>
      <w:r w:rsidR="00A310CF">
        <w:rPr>
          <w:rFonts w:cstheme="minorHAnsi"/>
        </w:rPr>
        <w:t>: Now more than ever, issues like COVID-19 show how important a complete count is. Participating in the census ensures our communities get their fair share of funding for hospitals and health programs.</w:t>
      </w:r>
    </w:p>
    <w:p w14:paraId="23EE02CE" w14:textId="40D92060" w:rsidR="00A310CF" w:rsidRDefault="00537572" w:rsidP="00EF0073">
      <w:pPr>
        <w:rPr>
          <w:rFonts w:cstheme="minorHAnsi"/>
        </w:rPr>
      </w:pPr>
      <w:r>
        <w:rPr>
          <w:rFonts w:cstheme="minorHAnsi"/>
          <w:b/>
        </w:rPr>
        <w:t>TP5</w:t>
      </w:r>
      <w:r w:rsidR="00A310CF">
        <w:rPr>
          <w:rFonts w:cstheme="minorHAnsi"/>
        </w:rPr>
        <w:t xml:space="preserve">: </w:t>
      </w:r>
      <w:r w:rsidR="00A310CF" w:rsidRPr="00A310CF">
        <w:rPr>
          <w:rFonts w:cstheme="minorHAnsi"/>
        </w:rPr>
        <w:t>Public health experts, government officials, and first responders all rely on population data to make critical decisions in crises like the one we are currently experiencing.</w:t>
      </w:r>
    </w:p>
    <w:p w14:paraId="3F0A2828" w14:textId="18736E9C" w:rsidR="00A310CF" w:rsidRPr="00A310CF" w:rsidRDefault="00537572" w:rsidP="00A310CF">
      <w:pPr>
        <w:rPr>
          <w:rFonts w:cstheme="minorHAnsi"/>
        </w:rPr>
      </w:pPr>
      <w:r>
        <w:rPr>
          <w:rFonts w:cstheme="minorHAnsi"/>
          <w:b/>
        </w:rPr>
        <w:t>TP6</w:t>
      </w:r>
      <w:r w:rsidR="00A310CF" w:rsidRPr="00A310CF">
        <w:rPr>
          <w:rFonts w:cstheme="minorHAnsi"/>
        </w:rPr>
        <w:t xml:space="preserve">: To make sure our communities are heard, your household needs to complete the census. That means one person at the address fills it out on behalf of everyone there.  And remember the census only happens every ten years, so don’t forget to include the kids in your house, too! Everyone who stays in the house counts. </w:t>
      </w:r>
    </w:p>
    <w:p w14:paraId="70F155DC" w14:textId="4F9B3E5D" w:rsidR="00EF0073" w:rsidRPr="00EF0073" w:rsidRDefault="00537572" w:rsidP="00EF0073">
      <w:pPr>
        <w:rPr>
          <w:rFonts w:cstheme="minorHAnsi"/>
        </w:rPr>
      </w:pPr>
      <w:r>
        <w:rPr>
          <w:rFonts w:cstheme="minorHAnsi"/>
          <w:b/>
        </w:rPr>
        <w:t>TP7</w:t>
      </w:r>
      <w:r w:rsidR="00A310CF">
        <w:rPr>
          <w:rFonts w:cstheme="minorHAnsi"/>
        </w:rPr>
        <w:t xml:space="preserve">: </w:t>
      </w:r>
      <w:r w:rsidR="00860B51">
        <w:rPr>
          <w:rFonts w:cstheme="minorHAnsi"/>
        </w:rPr>
        <w:t>Filling out the</w:t>
      </w:r>
      <w:r w:rsidR="00EE2DD4">
        <w:rPr>
          <w:rFonts w:cstheme="minorHAnsi"/>
        </w:rPr>
        <w:t xml:space="preserve"> census benefits </w:t>
      </w:r>
      <w:r w:rsidR="00816259" w:rsidRPr="00B737C2">
        <w:rPr>
          <w:rFonts w:cstheme="minorHAnsi"/>
        </w:rPr>
        <w:t>our families and comm</w:t>
      </w:r>
      <w:r w:rsidR="00860B51">
        <w:rPr>
          <w:rFonts w:cstheme="minorHAnsi"/>
        </w:rPr>
        <w:t>unities</w:t>
      </w:r>
      <w:r w:rsidR="00A310CF">
        <w:rPr>
          <w:rFonts w:cstheme="minorHAnsi"/>
        </w:rPr>
        <w:t xml:space="preserve"> beyond medical programs</w:t>
      </w:r>
      <w:r w:rsidR="00860B51">
        <w:rPr>
          <w:rFonts w:cstheme="minorHAnsi"/>
        </w:rPr>
        <w:t xml:space="preserve">. </w:t>
      </w:r>
      <w:r w:rsidR="00EF0073" w:rsidRPr="00EF0073">
        <w:rPr>
          <w:rFonts w:cstheme="minorHAnsi"/>
        </w:rPr>
        <w:t xml:space="preserve">If you’ve ever driven on a road or highway, visited </w:t>
      </w:r>
      <w:r w:rsidR="00934FFD">
        <w:rPr>
          <w:rFonts w:cstheme="minorHAnsi"/>
        </w:rPr>
        <w:t>a library</w:t>
      </w:r>
      <w:r w:rsidR="00EF0073" w:rsidRPr="00EF0073">
        <w:rPr>
          <w:rFonts w:cstheme="minorHAnsi"/>
        </w:rPr>
        <w:t>, or eaten school lunch, you are feeling the direct impact of census data.</w:t>
      </w:r>
      <w:r w:rsidR="00EE2DD4">
        <w:rPr>
          <w:rFonts w:cstheme="minorHAnsi"/>
        </w:rPr>
        <w:t xml:space="preserve"> </w:t>
      </w:r>
    </w:p>
    <w:p w14:paraId="73112CAB" w14:textId="4DD5597E" w:rsidR="00660137" w:rsidRDefault="00537572" w:rsidP="00C51C50">
      <w:pPr>
        <w:spacing w:after="0" w:line="240" w:lineRule="auto"/>
        <w:rPr>
          <w:rFonts w:cstheme="minorHAnsi"/>
        </w:rPr>
      </w:pPr>
      <w:r>
        <w:rPr>
          <w:rFonts w:cstheme="minorHAnsi"/>
          <w:b/>
        </w:rPr>
        <w:t>TP8</w:t>
      </w:r>
      <w:r w:rsidR="00660137">
        <w:rPr>
          <w:rFonts w:cstheme="minorHAnsi"/>
        </w:rPr>
        <w:t xml:space="preserve">: </w:t>
      </w:r>
      <w:r w:rsidR="00EF0073">
        <w:rPr>
          <w:rFonts w:cstheme="minorHAnsi"/>
        </w:rPr>
        <w:t xml:space="preserve">Talk to </w:t>
      </w:r>
      <w:r>
        <w:rPr>
          <w:rFonts w:cstheme="minorHAnsi"/>
        </w:rPr>
        <w:t xml:space="preserve">your family and friends </w:t>
      </w:r>
      <w:r w:rsidR="00EF0073">
        <w:rPr>
          <w:rFonts w:cstheme="minorHAnsi"/>
        </w:rPr>
        <w:t>about</w:t>
      </w:r>
      <w:r>
        <w:rPr>
          <w:rFonts w:cstheme="minorHAnsi"/>
        </w:rPr>
        <w:t xml:space="preserve"> </w:t>
      </w:r>
      <w:r w:rsidR="00934FFD">
        <w:rPr>
          <w:rFonts w:cstheme="minorHAnsi"/>
        </w:rPr>
        <w:t>the importance of filling out</w:t>
      </w:r>
      <w:r w:rsidR="00EF0073">
        <w:rPr>
          <w:rFonts w:cstheme="minorHAnsi"/>
        </w:rPr>
        <w:t xml:space="preserve"> the census</w:t>
      </w:r>
      <w:r w:rsidR="00934FFD">
        <w:rPr>
          <w:rFonts w:cstheme="minorHAnsi"/>
        </w:rPr>
        <w:t xml:space="preserve">. </w:t>
      </w:r>
      <w:r w:rsidR="00660137">
        <w:rPr>
          <w:rFonts w:cstheme="minorHAnsi"/>
        </w:rPr>
        <w:t>The more people we count</w:t>
      </w:r>
      <w:r w:rsidR="00660137" w:rsidRPr="00B737C2">
        <w:rPr>
          <w:rFonts w:cstheme="minorHAnsi"/>
        </w:rPr>
        <w:t xml:space="preserve"> in our commu</w:t>
      </w:r>
      <w:r w:rsidR="00660137">
        <w:rPr>
          <w:rFonts w:cstheme="minorHAnsi"/>
        </w:rPr>
        <w:t>nity, we make sure we get our</w:t>
      </w:r>
      <w:r w:rsidR="00660137" w:rsidRPr="00B737C2">
        <w:rPr>
          <w:rFonts w:cstheme="minorHAnsi"/>
        </w:rPr>
        <w:t xml:space="preserve"> fair share of resource</w:t>
      </w:r>
      <w:r w:rsidR="00EF0073">
        <w:rPr>
          <w:rFonts w:cstheme="minorHAnsi"/>
        </w:rPr>
        <w:t xml:space="preserve">s and representation. </w:t>
      </w:r>
    </w:p>
    <w:p w14:paraId="74EB95BA" w14:textId="77777777" w:rsidR="00C51C50" w:rsidRDefault="00C51C50" w:rsidP="00C51C50">
      <w:pPr>
        <w:spacing w:after="0" w:line="240" w:lineRule="auto"/>
        <w:contextualSpacing/>
        <w:rPr>
          <w:rFonts w:cstheme="minorHAnsi"/>
        </w:rPr>
      </w:pPr>
    </w:p>
    <w:p w14:paraId="0CDBF949" w14:textId="4ABCD730" w:rsidR="00915C11" w:rsidRPr="00410065" w:rsidRDefault="00410065" w:rsidP="00C51C50">
      <w:pPr>
        <w:spacing w:after="0" w:line="240" w:lineRule="auto"/>
        <w:contextualSpacing/>
        <w:rPr>
          <w:rFonts w:cstheme="minorHAnsi"/>
          <w:b/>
        </w:rPr>
      </w:pPr>
      <w:r>
        <w:rPr>
          <w:rFonts w:cstheme="minorHAnsi"/>
          <w:b/>
        </w:rPr>
        <w:t>“</w:t>
      </w:r>
      <w:r w:rsidR="00EF0073">
        <w:rPr>
          <w:rFonts w:cstheme="minorHAnsi"/>
          <w:b/>
        </w:rPr>
        <w:t>The census is only 9 questions and takes less tha</w:t>
      </w:r>
      <w:r w:rsidR="00EE2DD4">
        <w:rPr>
          <w:rFonts w:cstheme="minorHAnsi"/>
          <w:b/>
        </w:rPr>
        <w:t>n 10 minutes to complete. O</w:t>
      </w:r>
      <w:r w:rsidR="001F2CBC">
        <w:rPr>
          <w:rFonts w:cstheme="minorHAnsi"/>
          <w:b/>
        </w:rPr>
        <w:t>ur kids</w:t>
      </w:r>
      <w:r w:rsidR="00EE2DD4">
        <w:rPr>
          <w:rFonts w:cstheme="minorHAnsi"/>
          <w:b/>
        </w:rPr>
        <w:t>/families/community are definitely</w:t>
      </w:r>
      <w:r w:rsidR="001F2CBC">
        <w:rPr>
          <w:rFonts w:cstheme="minorHAnsi"/>
          <w:b/>
        </w:rPr>
        <w:t xml:space="preserve"> worth 10 minutes</w:t>
      </w:r>
      <w:r w:rsidR="00EE2DD4">
        <w:rPr>
          <w:rFonts w:cstheme="minorHAnsi"/>
          <w:b/>
        </w:rPr>
        <w:t>!</w:t>
      </w:r>
      <w:r w:rsidR="00660137" w:rsidRPr="00660137">
        <w:rPr>
          <w:rFonts w:cstheme="minorHAnsi"/>
          <w:b/>
        </w:rPr>
        <w:t>”</w:t>
      </w:r>
    </w:p>
    <w:p w14:paraId="6DF70A9B" w14:textId="77777777" w:rsidR="00C51C50" w:rsidRPr="00C51C50" w:rsidRDefault="00C51C50" w:rsidP="00C51C50">
      <w:pPr>
        <w:spacing w:after="0" w:line="240" w:lineRule="auto"/>
        <w:rPr>
          <w:rFonts w:cstheme="minorHAnsi"/>
        </w:rPr>
      </w:pPr>
    </w:p>
    <w:p w14:paraId="68CC0FAB" w14:textId="388C05A9" w:rsidR="00860B51" w:rsidRDefault="00537572" w:rsidP="00860B51">
      <w:r>
        <w:rPr>
          <w:b/>
        </w:rPr>
        <w:t>TP9</w:t>
      </w:r>
      <w:r w:rsidR="00C51C50">
        <w:t xml:space="preserve">: </w:t>
      </w:r>
      <w:r w:rsidR="00860B51">
        <w:t>The census is confidential</w:t>
      </w:r>
      <w:r w:rsidR="00AA0DCE">
        <w:t>. P</w:t>
      </w:r>
      <w:r w:rsidR="00860B51">
        <w:t>ersonal information cannot and will not be shared with any agency</w:t>
      </w:r>
      <w:r w:rsidR="00AA0DCE">
        <w:t>,</w:t>
      </w:r>
      <w:r w:rsidR="001F2CBC">
        <w:t xml:space="preserve"> including the FBI, ICE</w:t>
      </w:r>
      <w:r w:rsidR="00AA0DCE">
        <w:t>,</w:t>
      </w:r>
      <w:r w:rsidR="001F2CBC">
        <w:t xml:space="preserve"> or DHS</w:t>
      </w:r>
      <w:r w:rsidR="00860B51">
        <w:t>. And your federal tax dollars will come back to Michigan.</w:t>
      </w:r>
    </w:p>
    <w:p w14:paraId="3AC2791A" w14:textId="69DCC7CB" w:rsidR="001F2CBC" w:rsidRDefault="00C51C50" w:rsidP="005D39B5">
      <w:r>
        <w:t>The censu</w:t>
      </w:r>
      <w:r w:rsidR="007A51E4">
        <w:t xml:space="preserve">s collects basic information such as name, age, sex, race and ethnicity, </w:t>
      </w:r>
      <w:r w:rsidR="00FD66AF">
        <w:t xml:space="preserve">the </w:t>
      </w:r>
      <w:r w:rsidR="007A51E4">
        <w:t xml:space="preserve">relationship of household members, and homeownership status.  The census will </w:t>
      </w:r>
      <w:r w:rsidR="007A51E4" w:rsidRPr="005A28A7">
        <w:rPr>
          <w:b/>
        </w:rPr>
        <w:t>NOT</w:t>
      </w:r>
      <w:r w:rsidR="007A51E4">
        <w:t xml:space="preserve"> ask you about your citizenship or immigration status, or things like income, education level</w:t>
      </w:r>
      <w:r w:rsidR="00FD66AF">
        <w:t>,</w:t>
      </w:r>
      <w:r w:rsidR="007A51E4">
        <w:t xml:space="preserve"> or for your social security number. </w:t>
      </w:r>
    </w:p>
    <w:p w14:paraId="5BB9BC5C" w14:textId="02E3E34C" w:rsidR="005407D7" w:rsidRDefault="00537572">
      <w:r>
        <w:rPr>
          <w:b/>
        </w:rPr>
        <w:t>TP10</w:t>
      </w:r>
      <w:r w:rsidR="007611C3">
        <w:t xml:space="preserve">: </w:t>
      </w:r>
      <w:r w:rsidR="007611C3" w:rsidRPr="007611C3">
        <w:t>You can respond online</w:t>
      </w:r>
      <w:r>
        <w:t xml:space="preserve"> at </w:t>
      </w:r>
      <w:hyperlink r:id="rId8" w:history="1">
        <w:r w:rsidRPr="009E3B7A">
          <w:rPr>
            <w:rStyle w:val="Hyperlink"/>
          </w:rPr>
          <w:t>www.2020census.gov</w:t>
        </w:r>
      </w:hyperlink>
      <w:r>
        <w:t xml:space="preserve"> </w:t>
      </w:r>
      <w:r w:rsidR="007611C3">
        <w:t>or by phone</w:t>
      </w:r>
      <w:r>
        <w:t xml:space="preserve"> at 844-330-2020. </w:t>
      </w:r>
      <w:r w:rsidRPr="00537572">
        <w:t>To help you answer the census, the U.S. Census Bureau provides translated web pages and guides in 59 non-English languages, including American Sign Language, as well as guides in braille and large print.</w:t>
      </w:r>
      <w:r w:rsidR="007611C3" w:rsidRPr="007611C3">
        <w:t xml:space="preserve"> </w:t>
      </w:r>
      <w:r w:rsidR="007611C3">
        <w:t xml:space="preserve">A video in </w:t>
      </w:r>
      <w:r w:rsidR="007611C3">
        <w:lastRenderedPageBreak/>
        <w:t>American Sign Language (ASL) is available to guide you through responding online. You can also respond in English by TDD at 844-467-2020.</w:t>
      </w:r>
      <w:r w:rsidR="00860B51">
        <w:t xml:space="preserve"> </w:t>
      </w:r>
    </w:p>
    <w:p w14:paraId="17B1CF73" w14:textId="6EC1FBC2" w:rsidR="00B737C2" w:rsidRDefault="00934FFD">
      <w:pPr>
        <w:rPr>
          <w:b/>
        </w:rPr>
      </w:pPr>
      <w:r>
        <w:rPr>
          <w:b/>
        </w:rPr>
        <w:t>Go to</w:t>
      </w:r>
      <w:r w:rsidR="005D39B5" w:rsidRPr="005D39B5">
        <w:rPr>
          <w:b/>
        </w:rPr>
        <w:t xml:space="preserve"> </w:t>
      </w:r>
      <w:hyperlink r:id="rId9" w:history="1">
        <w:r w:rsidR="0067607C">
          <w:rPr>
            <w:rStyle w:val="Hyperlink"/>
            <w:b/>
          </w:rPr>
          <w:t>https://2020census.gov/</w:t>
        </w:r>
      </w:hyperlink>
      <w:r w:rsidR="005D39B5" w:rsidRPr="005D39B5">
        <w:rPr>
          <w:b/>
        </w:rPr>
        <w:t xml:space="preserve"> to</w:t>
      </w:r>
      <w:r w:rsidR="00F105C3">
        <w:rPr>
          <w:b/>
        </w:rPr>
        <w:t xml:space="preserve"> complete your census,</w:t>
      </w:r>
      <w:r w:rsidR="005D39B5" w:rsidRPr="005D39B5">
        <w:rPr>
          <w:b/>
        </w:rPr>
        <w:t xml:space="preserve"> see sample questions</w:t>
      </w:r>
      <w:r w:rsidR="00AA0DCE">
        <w:rPr>
          <w:b/>
        </w:rPr>
        <w:t>,</w:t>
      </w:r>
      <w:bookmarkStart w:id="0" w:name="_GoBack"/>
      <w:bookmarkEnd w:id="0"/>
      <w:r w:rsidR="005D39B5" w:rsidRPr="005D39B5">
        <w:rPr>
          <w:b/>
        </w:rPr>
        <w:t xml:space="preserve"> and check out more information about census 2020.</w:t>
      </w:r>
    </w:p>
    <w:p w14:paraId="40923771" w14:textId="0BCBB986" w:rsidR="005407D7" w:rsidRDefault="005407D7"/>
    <w:sectPr w:rsidR="005407D7" w:rsidSect="00860B51">
      <w:headerReference w:type="default" r:id="rId10"/>
      <w:pgSz w:w="12240" w:h="15840"/>
      <w:pgMar w:top="864" w:right="1440" w:bottom="86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98172F" w14:textId="77777777" w:rsidR="008D2978" w:rsidRDefault="008D2978" w:rsidP="00A86342">
      <w:pPr>
        <w:spacing w:after="0" w:line="240" w:lineRule="auto"/>
      </w:pPr>
      <w:r>
        <w:separator/>
      </w:r>
    </w:p>
  </w:endnote>
  <w:endnote w:type="continuationSeparator" w:id="0">
    <w:p w14:paraId="0022B725" w14:textId="77777777" w:rsidR="008D2978" w:rsidRDefault="008D2978" w:rsidP="00A86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anklin Gothic Book">
    <w:altName w:val="Franklin Gothic"/>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F5EEAA" w14:textId="77777777" w:rsidR="008D2978" w:rsidRDefault="008D2978" w:rsidP="00A86342">
      <w:pPr>
        <w:spacing w:after="0" w:line="240" w:lineRule="auto"/>
      </w:pPr>
      <w:r>
        <w:separator/>
      </w:r>
    </w:p>
  </w:footnote>
  <w:footnote w:type="continuationSeparator" w:id="0">
    <w:p w14:paraId="19BA4094" w14:textId="77777777" w:rsidR="008D2978" w:rsidRDefault="008D2978" w:rsidP="00A863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25353" w14:textId="77777777" w:rsidR="00A86342" w:rsidRDefault="00A86342">
    <w:pPr>
      <w:pStyle w:val="Header"/>
    </w:pPr>
    <w:r>
      <w:rPr>
        <w:noProof/>
      </w:rPr>
      <w:drawing>
        <wp:anchor distT="0" distB="0" distL="114300" distR="114300" simplePos="0" relativeHeight="251658240" behindDoc="1" locked="0" layoutInCell="1" allowOverlap="1" wp14:anchorId="0E11737F" wp14:editId="4DBAC9EF">
          <wp:simplePos x="0" y="0"/>
          <wp:positionH relativeFrom="column">
            <wp:posOffset>3028950</wp:posOffset>
          </wp:positionH>
          <wp:positionV relativeFrom="paragraph">
            <wp:posOffset>-228599</wp:posOffset>
          </wp:positionV>
          <wp:extent cx="1314450" cy="78479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Voice-Count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1266" cy="806779"/>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7C23ECA" wp14:editId="25F2DD02">
          <wp:extent cx="1866900" cy="6126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Counted-Michigan-2020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6188" cy="635408"/>
                  </a:xfrm>
                  <a:prstGeom prst="rect">
                    <a:avLst/>
                  </a:prstGeom>
                </pic:spPr>
              </pic:pic>
            </a:graphicData>
          </a:graphic>
        </wp:inline>
      </w:drawing>
    </w:r>
  </w:p>
  <w:p w14:paraId="2E435173" w14:textId="77777777" w:rsidR="00A86342" w:rsidRDefault="00A863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8B754B"/>
    <w:multiLevelType w:val="hybridMultilevel"/>
    <w:tmpl w:val="3B101EE2"/>
    <w:lvl w:ilvl="0" w:tplc="3D569128">
      <w:numFmt w:val="bullet"/>
      <w:lvlText w:val="-"/>
      <w:lvlJc w:val="left"/>
      <w:pPr>
        <w:ind w:left="720" w:hanging="360"/>
      </w:pPr>
      <w:rPr>
        <w:rFonts w:ascii="Franklin Gothic Book" w:eastAsiaTheme="minorHAnsi" w:hAnsi="Franklin Gothic Book"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3034E1"/>
    <w:multiLevelType w:val="hybridMultilevel"/>
    <w:tmpl w:val="C0C6F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282965"/>
    <w:multiLevelType w:val="hybridMultilevel"/>
    <w:tmpl w:val="75C0A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491D44"/>
    <w:multiLevelType w:val="hybridMultilevel"/>
    <w:tmpl w:val="FBC689B2"/>
    <w:lvl w:ilvl="0" w:tplc="D658A1EC">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3BAJjQ1NTS0NTYyUdpeDU4uLM/DyQAkOjWgAEYJDzLQAAAA=="/>
  </w:docVars>
  <w:rsids>
    <w:rsidRoot w:val="00FD64FB"/>
    <w:rsid w:val="00000DDB"/>
    <w:rsid w:val="000059B6"/>
    <w:rsid w:val="00047435"/>
    <w:rsid w:val="001A742C"/>
    <w:rsid w:val="001F2CBC"/>
    <w:rsid w:val="00255499"/>
    <w:rsid w:val="003057F6"/>
    <w:rsid w:val="0031015C"/>
    <w:rsid w:val="003B61EA"/>
    <w:rsid w:val="00410065"/>
    <w:rsid w:val="00437410"/>
    <w:rsid w:val="00464A34"/>
    <w:rsid w:val="004F1036"/>
    <w:rsid w:val="00537572"/>
    <w:rsid w:val="005407D7"/>
    <w:rsid w:val="005A28A7"/>
    <w:rsid w:val="005D39B5"/>
    <w:rsid w:val="005E6178"/>
    <w:rsid w:val="005F7B0F"/>
    <w:rsid w:val="00605F30"/>
    <w:rsid w:val="00632979"/>
    <w:rsid w:val="00660137"/>
    <w:rsid w:val="0067607C"/>
    <w:rsid w:val="00686B3B"/>
    <w:rsid w:val="006A6F96"/>
    <w:rsid w:val="007119CE"/>
    <w:rsid w:val="00727C46"/>
    <w:rsid w:val="007611C3"/>
    <w:rsid w:val="00783E6F"/>
    <w:rsid w:val="007932C4"/>
    <w:rsid w:val="007A51E4"/>
    <w:rsid w:val="007C6CB9"/>
    <w:rsid w:val="007D2060"/>
    <w:rsid w:val="0081116A"/>
    <w:rsid w:val="008144CA"/>
    <w:rsid w:val="00816259"/>
    <w:rsid w:val="00842E53"/>
    <w:rsid w:val="00860B51"/>
    <w:rsid w:val="008B1FBB"/>
    <w:rsid w:val="008B3F1C"/>
    <w:rsid w:val="008C273C"/>
    <w:rsid w:val="008D2978"/>
    <w:rsid w:val="009100B9"/>
    <w:rsid w:val="00915C11"/>
    <w:rsid w:val="00934FFD"/>
    <w:rsid w:val="009427B2"/>
    <w:rsid w:val="009D2465"/>
    <w:rsid w:val="00A310CF"/>
    <w:rsid w:val="00A86342"/>
    <w:rsid w:val="00A936E8"/>
    <w:rsid w:val="00AA0DCE"/>
    <w:rsid w:val="00AE38E7"/>
    <w:rsid w:val="00AF18F3"/>
    <w:rsid w:val="00B737C2"/>
    <w:rsid w:val="00BA3B2F"/>
    <w:rsid w:val="00BD238D"/>
    <w:rsid w:val="00C305CF"/>
    <w:rsid w:val="00C343C3"/>
    <w:rsid w:val="00C51C50"/>
    <w:rsid w:val="00DD3BDE"/>
    <w:rsid w:val="00E73CA4"/>
    <w:rsid w:val="00EA1D03"/>
    <w:rsid w:val="00EE2DD4"/>
    <w:rsid w:val="00EF0073"/>
    <w:rsid w:val="00EF10AC"/>
    <w:rsid w:val="00F105C3"/>
    <w:rsid w:val="00F851AB"/>
    <w:rsid w:val="00FC0AC2"/>
    <w:rsid w:val="00FD64FB"/>
    <w:rsid w:val="00FD66AF"/>
    <w:rsid w:val="00FE5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5AAB4"/>
  <w15:chartTrackingRefBased/>
  <w15:docId w15:val="{62E17539-3069-474C-9564-F19E0DD4A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F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5C11"/>
    <w:pPr>
      <w:ind w:left="720"/>
      <w:contextualSpacing/>
    </w:pPr>
  </w:style>
  <w:style w:type="character" w:styleId="Hyperlink">
    <w:name w:val="Hyperlink"/>
    <w:basedOn w:val="DefaultParagraphFont"/>
    <w:uiPriority w:val="99"/>
    <w:unhideWhenUsed/>
    <w:rsid w:val="005D39B5"/>
    <w:rPr>
      <w:color w:val="0563C1" w:themeColor="hyperlink"/>
      <w:u w:val="single"/>
    </w:rPr>
  </w:style>
  <w:style w:type="paragraph" w:styleId="BalloonText">
    <w:name w:val="Balloon Text"/>
    <w:basedOn w:val="Normal"/>
    <w:link w:val="BalloonTextChar"/>
    <w:uiPriority w:val="99"/>
    <w:semiHidden/>
    <w:unhideWhenUsed/>
    <w:rsid w:val="004F10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036"/>
    <w:rPr>
      <w:rFonts w:ascii="Segoe UI" w:hAnsi="Segoe UI" w:cs="Segoe UI"/>
      <w:sz w:val="18"/>
      <w:szCs w:val="18"/>
    </w:rPr>
  </w:style>
  <w:style w:type="character" w:styleId="CommentReference">
    <w:name w:val="annotation reference"/>
    <w:basedOn w:val="DefaultParagraphFont"/>
    <w:uiPriority w:val="99"/>
    <w:semiHidden/>
    <w:unhideWhenUsed/>
    <w:rsid w:val="004F1036"/>
    <w:rPr>
      <w:sz w:val="16"/>
      <w:szCs w:val="16"/>
    </w:rPr>
  </w:style>
  <w:style w:type="paragraph" w:styleId="CommentText">
    <w:name w:val="annotation text"/>
    <w:basedOn w:val="Normal"/>
    <w:link w:val="CommentTextChar"/>
    <w:uiPriority w:val="99"/>
    <w:semiHidden/>
    <w:unhideWhenUsed/>
    <w:rsid w:val="004F1036"/>
    <w:pPr>
      <w:spacing w:line="240" w:lineRule="auto"/>
    </w:pPr>
    <w:rPr>
      <w:sz w:val="20"/>
      <w:szCs w:val="20"/>
    </w:rPr>
  </w:style>
  <w:style w:type="character" w:customStyle="1" w:styleId="CommentTextChar">
    <w:name w:val="Comment Text Char"/>
    <w:basedOn w:val="DefaultParagraphFont"/>
    <w:link w:val="CommentText"/>
    <w:uiPriority w:val="99"/>
    <w:semiHidden/>
    <w:rsid w:val="004F1036"/>
    <w:rPr>
      <w:sz w:val="20"/>
      <w:szCs w:val="20"/>
    </w:rPr>
  </w:style>
  <w:style w:type="paragraph" w:styleId="CommentSubject">
    <w:name w:val="annotation subject"/>
    <w:basedOn w:val="CommentText"/>
    <w:next w:val="CommentText"/>
    <w:link w:val="CommentSubjectChar"/>
    <w:uiPriority w:val="99"/>
    <w:semiHidden/>
    <w:unhideWhenUsed/>
    <w:rsid w:val="004F1036"/>
    <w:rPr>
      <w:b/>
      <w:bCs/>
    </w:rPr>
  </w:style>
  <w:style w:type="character" w:customStyle="1" w:styleId="CommentSubjectChar">
    <w:name w:val="Comment Subject Char"/>
    <w:basedOn w:val="CommentTextChar"/>
    <w:link w:val="CommentSubject"/>
    <w:uiPriority w:val="99"/>
    <w:semiHidden/>
    <w:rsid w:val="004F1036"/>
    <w:rPr>
      <w:b/>
      <w:bCs/>
      <w:sz w:val="20"/>
      <w:szCs w:val="20"/>
    </w:rPr>
  </w:style>
  <w:style w:type="paragraph" w:styleId="Header">
    <w:name w:val="header"/>
    <w:basedOn w:val="Normal"/>
    <w:link w:val="HeaderChar"/>
    <w:uiPriority w:val="99"/>
    <w:unhideWhenUsed/>
    <w:rsid w:val="00A863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6342"/>
  </w:style>
  <w:style w:type="paragraph" w:styleId="Footer">
    <w:name w:val="footer"/>
    <w:basedOn w:val="Normal"/>
    <w:link w:val="FooterChar"/>
    <w:uiPriority w:val="99"/>
    <w:unhideWhenUsed/>
    <w:rsid w:val="00A863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6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2020census.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2020census.gov/content/dam/2020census/materials/news/2020-census%20operational-adjustments-long%20version.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909B8-0B86-475C-8603-69350A28D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nn</dc:creator>
  <cp:keywords/>
  <dc:description/>
  <cp:lastModifiedBy>Danielle Dunn</cp:lastModifiedBy>
  <cp:revision>4</cp:revision>
  <dcterms:created xsi:type="dcterms:W3CDTF">2020-03-30T02:37:00Z</dcterms:created>
  <dcterms:modified xsi:type="dcterms:W3CDTF">2020-03-30T18:41:00Z</dcterms:modified>
</cp:coreProperties>
</file>